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230F1" w14:textId="7CF4C2BF" w:rsidR="001C6BCF" w:rsidRPr="00612AFE" w:rsidRDefault="00D71033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상세</w:t>
      </w:r>
      <w:r w:rsidR="001C6BCF">
        <w:rPr>
          <w:rFonts w:hint="eastAsia"/>
          <w:b/>
          <w:bCs/>
          <w:sz w:val="52"/>
          <w:szCs w:val="52"/>
        </w:rPr>
        <w:t xml:space="preserve"> </w:t>
      </w:r>
      <w:r w:rsidR="001A370D">
        <w:rPr>
          <w:rFonts w:hint="eastAsia"/>
          <w:b/>
          <w:bCs/>
          <w:sz w:val="52"/>
          <w:szCs w:val="52"/>
        </w:rPr>
        <w:t>설계</w:t>
      </w:r>
      <w:r w:rsidR="001C6BCF">
        <w:rPr>
          <w:rFonts w:hint="eastAsia"/>
          <w:b/>
          <w:bCs/>
          <w:sz w:val="52"/>
          <w:szCs w:val="52"/>
        </w:rPr>
        <w:t>서</w:t>
      </w:r>
    </w:p>
    <w:p w14:paraId="2E7C3BA2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F08848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4D0FE3E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0B66A3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11583B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16AE51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CE4570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EEAEC6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57B6F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B73490B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C5F627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580F0C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EA1445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E5AFE7F" w14:textId="5E25E2B2" w:rsidR="00EE20DB" w:rsidRPr="00EE20DB" w:rsidRDefault="00EE20DB" w:rsidP="00EE20DB">
      <w:pPr>
        <w:pStyle w:val="a"/>
        <w:numPr>
          <w:ilvl w:val="0"/>
          <w:numId w:val="0"/>
        </w:numPr>
        <w:spacing w:after="0"/>
        <w:ind w:left="799"/>
        <w:jc w:val="right"/>
        <w:rPr>
          <w:sz w:val="22"/>
          <w:szCs w:val="22"/>
        </w:rPr>
      </w:pPr>
      <w:r w:rsidRPr="00EE20DB">
        <w:rPr>
          <w:rFonts w:hint="eastAsia"/>
          <w:sz w:val="22"/>
          <w:szCs w:val="22"/>
        </w:rPr>
        <w:t>버전:</w:t>
      </w:r>
      <w:r w:rsidRPr="00EE20DB">
        <w:rPr>
          <w:rFonts w:hint="eastAsia"/>
          <w:sz w:val="22"/>
          <w:szCs w:val="22"/>
        </w:rPr>
        <w:tab/>
      </w:r>
      <w:r w:rsidRPr="00EE20DB">
        <w:rPr>
          <w:rFonts w:hint="eastAsia"/>
          <w:sz w:val="22"/>
          <w:szCs w:val="22"/>
        </w:rPr>
        <w:tab/>
        <w:t>V</w:t>
      </w:r>
      <w:r w:rsidR="009D551A">
        <w:rPr>
          <w:sz w:val="22"/>
          <w:szCs w:val="22"/>
        </w:rPr>
        <w:t>2</w:t>
      </w:r>
      <w:r w:rsidRPr="00EE20DB">
        <w:rPr>
          <w:rFonts w:hint="eastAsia"/>
          <w:sz w:val="22"/>
          <w:szCs w:val="22"/>
        </w:rPr>
        <w:tab/>
      </w:r>
      <w:r w:rsidRPr="00EE20DB">
        <w:rPr>
          <w:rFonts w:hint="eastAsia"/>
          <w:sz w:val="22"/>
          <w:szCs w:val="22"/>
        </w:rPr>
        <w:tab/>
      </w:r>
    </w:p>
    <w:p w14:paraId="23E2073C" w14:textId="77777777" w:rsidR="00EE20DB" w:rsidRDefault="00EE20DB" w:rsidP="00EE20DB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EE20DB">
        <w:rPr>
          <w:rFonts w:hint="eastAsia"/>
          <w:sz w:val="22"/>
          <w:szCs w:val="22"/>
        </w:rPr>
        <w:t>작성일:</w:t>
      </w:r>
      <w:r w:rsidRPr="00EE20DB">
        <w:rPr>
          <w:rFonts w:hint="eastAsia"/>
          <w:sz w:val="22"/>
          <w:szCs w:val="22"/>
        </w:rPr>
        <w:tab/>
        <w:t>2019-11-19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</w:p>
    <w:p w14:paraId="51645D75" w14:textId="313C4C02" w:rsidR="002231F1" w:rsidRPr="001C6BCF" w:rsidRDefault="00EE20DB" w:rsidP="00EE20DB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BF28FB">
        <w:rPr>
          <w:rFonts w:hint="eastAsia"/>
          <w:sz w:val="22"/>
          <w:szCs w:val="22"/>
        </w:rPr>
        <w:t>작성자:</w:t>
      </w:r>
      <w:r w:rsidRPr="00BF28FB">
        <w:rPr>
          <w:rFonts w:hint="eastAsia"/>
          <w:sz w:val="22"/>
          <w:szCs w:val="22"/>
        </w:rPr>
        <w:tab/>
      </w:r>
      <w:r w:rsidRPr="00BF28FB">
        <w:rPr>
          <w:rFonts w:hint="eastAsia"/>
          <w:sz w:val="22"/>
          <w:szCs w:val="22"/>
        </w:rPr>
        <w:tab/>
        <w:t>장성원, 정수환, 김가영, 이소연, 김건호</w:t>
      </w:r>
      <w:r w:rsidRPr="00BF28FB">
        <w:rPr>
          <w:rFonts w:hint="eastAsia"/>
          <w:sz w:val="22"/>
          <w:szCs w:val="22"/>
        </w:rPr>
        <w:tab/>
      </w:r>
      <w:r w:rsidR="002231F1">
        <w:br w:type="page"/>
      </w:r>
    </w:p>
    <w:p w14:paraId="126242E0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5EAC3808" w14:textId="77777777" w:rsidR="00B74AAB" w:rsidRDefault="00826667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6552" w:history="1">
        <w:r w:rsidR="00B74AAB" w:rsidRPr="008E4AC5">
          <w:rPr>
            <w:rStyle w:val="ad"/>
            <w:noProof/>
          </w:rPr>
          <w:t>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개요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2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3</w:t>
        </w:r>
        <w:r w:rsidR="00B74AAB">
          <w:rPr>
            <w:noProof/>
            <w:webHidden/>
          </w:rPr>
          <w:fldChar w:fldCharType="end"/>
        </w:r>
      </w:hyperlink>
    </w:p>
    <w:p w14:paraId="0FEE6EA4" w14:textId="77777777" w:rsidR="00B74AAB" w:rsidRDefault="004C3C60">
      <w:pPr>
        <w:pStyle w:val="14"/>
        <w:rPr>
          <w:rFonts w:cstheme="minorBidi"/>
          <w:noProof/>
          <w:szCs w:val="22"/>
        </w:rPr>
      </w:pPr>
      <w:hyperlink w:anchor="_Toc206346553" w:history="1">
        <w:r w:rsidR="00B74AAB" w:rsidRPr="008E4AC5">
          <w:rPr>
            <w:rStyle w:val="ad"/>
            <w:noProof/>
          </w:rPr>
          <w:t>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논리적 컴포넌트 상세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3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491733FD" w14:textId="1FCE432F" w:rsidR="00B74AAB" w:rsidRDefault="004C3C60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54" w:history="1">
        <w:r w:rsidR="00B74AAB" w:rsidRPr="008E4AC5">
          <w:rPr>
            <w:rStyle w:val="ad"/>
            <w:noProof/>
          </w:rPr>
          <w:t>2.1.</w:t>
        </w:r>
        <w:r w:rsidR="00B74AAB">
          <w:rPr>
            <w:rFonts w:cstheme="minorBidi"/>
            <w:noProof/>
            <w:szCs w:val="22"/>
          </w:rPr>
          <w:tab/>
        </w:r>
        <w:r w:rsidR="00554427">
          <w:rPr>
            <w:rFonts w:hint="eastAsia"/>
          </w:rPr>
          <w:t>UserMgtBean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4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1A324369" w14:textId="77777777" w:rsidR="00B74AAB" w:rsidRDefault="004C3C60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="00B74AAB" w:rsidRPr="008E4AC5">
          <w:rPr>
            <w:rStyle w:val="ad"/>
            <w:noProof/>
          </w:rPr>
          <w:t>2.1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컴포넌트 구성도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5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1550C619" w14:textId="77777777" w:rsidR="00B74AAB" w:rsidRDefault="004C3C60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="00B74AAB" w:rsidRPr="008E4AC5">
          <w:rPr>
            <w:rStyle w:val="ad"/>
            <w:noProof/>
          </w:rPr>
          <w:t>2.1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구성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6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56CC7456" w14:textId="77777777" w:rsidR="00B74AAB" w:rsidRDefault="004C3C60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7" w:history="1">
        <w:r w:rsidR="00B74AAB" w:rsidRPr="008E4AC5">
          <w:rPr>
            <w:rStyle w:val="ad"/>
            <w:noProof/>
          </w:rPr>
          <w:t>2.1.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인터페이스 실현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7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755CAA9F" w14:textId="576B738B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2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Message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B0F2EAC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07E5546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03C7988" w14:textId="4DD4D092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F0A7C7C" w14:textId="78526061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3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MainBoard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3892B3A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04C440F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B48664C" w14:textId="6467D5BB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03FEA5E" w14:textId="7E7F4BC9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4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UserInfo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EB96457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4B1D38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48B4A96" w14:textId="3D9B79A6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F5EECC2" w14:textId="1096B9DD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5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MindPostit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62884B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1135C52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164FDA0" w14:textId="4479E1FE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7ADC469" w14:textId="12DF973B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6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Command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3227AD3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CCEBC2E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6B970A0" w14:textId="13298EB1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9B77DB9" w14:textId="77777777" w:rsidR="00554427" w:rsidRPr="00554427" w:rsidRDefault="00554427" w:rsidP="00554427">
      <w:pPr>
        <w:rPr>
          <w:rFonts w:hint="eastAsia"/>
        </w:rPr>
      </w:pPr>
    </w:p>
    <w:p w14:paraId="34C0763B" w14:textId="6616A5C1" w:rsidR="00554427" w:rsidRPr="00554427" w:rsidRDefault="00554427" w:rsidP="00554427">
      <w:pPr>
        <w:rPr>
          <w:rFonts w:hint="eastAsia"/>
        </w:rPr>
      </w:pPr>
    </w:p>
    <w:p w14:paraId="3AB673D6" w14:textId="3BE00DEF" w:rsidR="00554427" w:rsidRPr="00554427" w:rsidRDefault="00554427" w:rsidP="00554427">
      <w:pPr>
        <w:rPr>
          <w:rFonts w:hint="eastAsia"/>
        </w:rPr>
      </w:pPr>
    </w:p>
    <w:p w14:paraId="4F49A5CE" w14:textId="77777777" w:rsidR="00B74AAB" w:rsidRDefault="004C3C60">
      <w:pPr>
        <w:pStyle w:val="14"/>
        <w:rPr>
          <w:rFonts w:cstheme="minorBidi"/>
          <w:noProof/>
          <w:szCs w:val="22"/>
        </w:rPr>
      </w:pPr>
      <w:hyperlink w:anchor="_Toc206346561" w:history="1">
        <w:r w:rsidR="00B74AAB" w:rsidRPr="008E4AC5">
          <w:rPr>
            <w:rStyle w:val="ad"/>
            <w:noProof/>
          </w:rPr>
          <w:t>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물리적 컴포넌트 상세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1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6</w:t>
        </w:r>
        <w:r w:rsidR="00B74AAB">
          <w:rPr>
            <w:noProof/>
            <w:webHidden/>
          </w:rPr>
          <w:fldChar w:fldCharType="end"/>
        </w:r>
      </w:hyperlink>
    </w:p>
    <w:p w14:paraId="2BFACE83" w14:textId="1082420D" w:rsidR="00044508" w:rsidRPr="00044508" w:rsidRDefault="004C3C60" w:rsidP="00044508">
      <w:pPr>
        <w:pStyle w:val="22"/>
        <w:tabs>
          <w:tab w:val="left" w:pos="1275"/>
          <w:tab w:val="right" w:leader="dot" w:pos="8495"/>
        </w:tabs>
        <w:ind w:left="400"/>
        <w:rPr>
          <w:rFonts w:hint="eastAsia"/>
          <w:noProof/>
        </w:rPr>
      </w:pPr>
      <w:hyperlink w:anchor="_Toc206346562" w:history="1">
        <w:r w:rsidR="00B74AAB" w:rsidRPr="008E4AC5">
          <w:rPr>
            <w:rStyle w:val="ad"/>
            <w:noProof/>
          </w:rPr>
          <w:t>3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LMS-</w:t>
        </w:r>
        <w:r w:rsidR="00044508">
          <w:rPr>
            <w:rStyle w:val="ad"/>
            <w:noProof/>
          </w:rPr>
          <w:t>CommonType.</w:t>
        </w:r>
        <w:r w:rsidR="00B74AAB" w:rsidRPr="008E4AC5">
          <w:rPr>
            <w:rStyle w:val="ad"/>
            <w:noProof/>
          </w:rPr>
          <w:t>j</w:t>
        </w:r>
        <w:r w:rsidR="00B74AAB" w:rsidRPr="008E4AC5">
          <w:rPr>
            <w:rStyle w:val="ad"/>
            <w:noProof/>
          </w:rPr>
          <w:t>ar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2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6</w:t>
        </w:r>
        <w:r w:rsidR="00B74AAB">
          <w:rPr>
            <w:noProof/>
            <w:webHidden/>
          </w:rPr>
          <w:fldChar w:fldCharType="end"/>
        </w:r>
      </w:hyperlink>
    </w:p>
    <w:p w14:paraId="31808915" w14:textId="6D7AB86A" w:rsidR="00B74AAB" w:rsidRDefault="004C3C60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3" w:history="1">
        <w:r w:rsidR="00B74AAB" w:rsidRPr="008E4AC5">
          <w:rPr>
            <w:rStyle w:val="ad"/>
            <w:noProof/>
          </w:rPr>
          <w:t>3.2.</w:t>
        </w:r>
        <w:r w:rsidR="00B74AAB">
          <w:rPr>
            <w:rFonts w:cstheme="minorBidi"/>
            <w:noProof/>
            <w:szCs w:val="22"/>
          </w:rPr>
          <w:tab/>
        </w:r>
        <w:r w:rsidR="00044508">
          <w:rPr>
            <w:rStyle w:val="ad"/>
            <w:noProof/>
          </w:rPr>
          <w:t>LMS-CommonEntity.jar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3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7</w:t>
        </w:r>
        <w:r w:rsidR="00B74AAB">
          <w:rPr>
            <w:noProof/>
            <w:webHidden/>
          </w:rPr>
          <w:fldChar w:fldCharType="end"/>
        </w:r>
      </w:hyperlink>
    </w:p>
    <w:p w14:paraId="2B17B569" w14:textId="5C471994" w:rsidR="00B74AAB" w:rsidRDefault="004C3C60" w:rsidP="008E4AC5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4" w:history="1">
        <w:r w:rsidR="00B74AAB" w:rsidRPr="008E4AC5">
          <w:rPr>
            <w:rStyle w:val="ad"/>
            <w:noProof/>
          </w:rPr>
          <w:t>3.3.</w:t>
        </w:r>
        <w:r w:rsidR="00B74AAB">
          <w:rPr>
            <w:rFonts w:cstheme="minorBidi"/>
            <w:noProof/>
            <w:szCs w:val="22"/>
          </w:rPr>
          <w:tab/>
        </w:r>
        <w:r w:rsidR="00044508">
          <w:rPr>
            <w:rFonts w:cstheme="minorBidi"/>
            <w:noProof/>
            <w:szCs w:val="22"/>
          </w:rPr>
          <w:t>ClientWeb.war</w:t>
        </w:r>
        <w:r w:rsidR="00B74AAB" w:rsidRPr="008E4AC5">
          <w:rPr>
            <w:rStyle w:val="ad"/>
            <w:noProof/>
          </w:rPr>
          <w:t>….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4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7</w:t>
        </w:r>
        <w:r w:rsidR="00B74AAB">
          <w:rPr>
            <w:noProof/>
            <w:webHidden/>
          </w:rPr>
          <w:fldChar w:fldCharType="end"/>
        </w:r>
      </w:hyperlink>
    </w:p>
    <w:p w14:paraId="5712FD19" w14:textId="0C9E1964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4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Style w:val="ad"/>
            <w:noProof/>
          </w:rPr>
          <w:t>ServerWeb.w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E84866C" w14:textId="58D078BD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5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LMS-core</w:t>
        </w:r>
        <w:r>
          <w:rPr>
            <w:rStyle w:val="ad"/>
            <w:noProof/>
          </w:rPr>
          <w:t>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D2584A6" w14:textId="431C8613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6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Style w:val="ad"/>
            <w:noProof/>
          </w:rPr>
          <w:t>UserInfo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35E9C9C" w14:textId="21699876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7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cstheme="minorBidi"/>
            <w:noProof/>
            <w:szCs w:val="22"/>
          </w:rPr>
          <w:t>UserMgt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B0AB996" w14:textId="2DD7FF16" w:rsidR="000A36DF" w:rsidRPr="000A36DF" w:rsidRDefault="000A36DF" w:rsidP="000A36DF">
      <w:pPr>
        <w:pStyle w:val="22"/>
        <w:tabs>
          <w:tab w:val="left" w:pos="1275"/>
          <w:tab w:val="right" w:leader="dot" w:pos="8495"/>
        </w:tabs>
        <w:ind w:left="400"/>
        <w:rPr>
          <w:rFonts w:cstheme="minorBidi" w:hint="eastAsia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 w:rsidR="00CB2396">
          <w:rPr>
            <w:rStyle w:val="ad"/>
            <w:noProof/>
          </w:rPr>
          <w:t>8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cstheme="minorBidi"/>
            <w:noProof/>
            <w:szCs w:val="22"/>
          </w:rPr>
          <w:t>MindPostitSI</w:t>
        </w:r>
        <w:r>
          <w:rPr>
            <w:rFonts w:cstheme="minorBidi"/>
            <w:noProof/>
            <w:szCs w:val="22"/>
          </w:rPr>
          <w:t>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BD083BE" w14:textId="0A79BB0A" w:rsidR="000A36DF" w:rsidRPr="000A36DF" w:rsidRDefault="000A36DF" w:rsidP="000A36DF">
      <w:pPr>
        <w:pStyle w:val="22"/>
        <w:tabs>
          <w:tab w:val="left" w:pos="1275"/>
          <w:tab w:val="right" w:leader="dot" w:pos="8495"/>
        </w:tabs>
        <w:ind w:left="400"/>
        <w:rPr>
          <w:rFonts w:cstheme="minorBidi" w:hint="eastAsia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 w:rsidR="00CB2396">
          <w:rPr>
            <w:rStyle w:val="ad"/>
            <w:noProof/>
          </w:rPr>
          <w:t>9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cstheme="minorBidi"/>
            <w:noProof/>
            <w:szCs w:val="22"/>
          </w:rPr>
          <w:t>MessSI</w:t>
        </w:r>
        <w:r>
          <w:rPr>
            <w:rFonts w:cstheme="minorBidi"/>
            <w:noProof/>
            <w:szCs w:val="22"/>
          </w:rPr>
          <w:t>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6A5585C" w14:textId="5047F303" w:rsidR="000A36DF" w:rsidRDefault="000A36DF" w:rsidP="000A36DF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 w:rsidR="00CB2396">
          <w:rPr>
            <w:rStyle w:val="ad"/>
            <w:noProof/>
          </w:rPr>
          <w:t>10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cstheme="minorBidi"/>
            <w:noProof/>
            <w:szCs w:val="22"/>
          </w:rPr>
          <w:t>mainBoar</w:t>
        </w:r>
        <w:r>
          <w:rPr>
            <w:rFonts w:cstheme="minorBidi"/>
            <w:noProof/>
            <w:szCs w:val="22"/>
          </w:rPr>
          <w:t>d</w:t>
        </w:r>
        <w:r>
          <w:rPr>
            <w:rFonts w:cstheme="minorBidi"/>
            <w:noProof/>
            <w:szCs w:val="22"/>
          </w:rPr>
          <w:t>Mgt</w:t>
        </w:r>
        <w:r>
          <w:rPr>
            <w:rFonts w:cstheme="minorBidi"/>
            <w:noProof/>
            <w:szCs w:val="22"/>
          </w:rPr>
          <w:t>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03B77D2" w14:textId="7E9F2D6E" w:rsidR="000A36DF" w:rsidRDefault="000A36DF" w:rsidP="000A36DF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 w:rsidR="00CB2396">
          <w:rPr>
            <w:rStyle w:val="ad"/>
            <w:noProof/>
          </w:rPr>
          <w:t>11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cstheme="minorBidi"/>
            <w:noProof/>
            <w:szCs w:val="22"/>
          </w:rPr>
          <w:t>CommandMgt</w:t>
        </w:r>
        <w:r>
          <w:rPr>
            <w:rFonts w:cstheme="minorBidi"/>
            <w:noProof/>
            <w:szCs w:val="22"/>
          </w:rPr>
          <w:t>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06C527E" w14:textId="77777777" w:rsidR="000A36DF" w:rsidRPr="000A36DF" w:rsidRDefault="000A36DF" w:rsidP="000A36DF">
      <w:pPr>
        <w:rPr>
          <w:rFonts w:hint="eastAsia"/>
        </w:rPr>
      </w:pPr>
    </w:p>
    <w:p w14:paraId="5801C5ED" w14:textId="77777777" w:rsidR="00044508" w:rsidRPr="00044508" w:rsidRDefault="00044508" w:rsidP="00044508">
      <w:pPr>
        <w:rPr>
          <w:rFonts w:hint="eastAsia"/>
        </w:rPr>
      </w:pPr>
    </w:p>
    <w:p w14:paraId="47973B43" w14:textId="77777777" w:rsidR="00566109" w:rsidRDefault="00826667" w:rsidP="007D11DD">
      <w:r>
        <w:fldChar w:fldCharType="end"/>
      </w:r>
    </w:p>
    <w:p w14:paraId="0FC94313" w14:textId="77777777" w:rsidR="00D23E50" w:rsidRDefault="009779B9" w:rsidP="00D314BE">
      <w:pPr>
        <w:pStyle w:val="11"/>
      </w:pPr>
      <w:bookmarkStart w:id="1" w:name="_Toc206346552"/>
      <w:bookmarkEnd w:id="0"/>
      <w:r>
        <w:rPr>
          <w:rFonts w:hint="eastAsia"/>
        </w:rPr>
        <w:lastRenderedPageBreak/>
        <w:t>개요</w:t>
      </w:r>
      <w:bookmarkEnd w:id="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85BD4" w14:paraId="5FEA6FE7" w14:textId="77777777" w:rsidTr="00585BD4">
        <w:tc>
          <w:tcPr>
            <w:tcW w:w="8703" w:type="dxa"/>
          </w:tcPr>
          <w:p w14:paraId="6F458663" w14:textId="59417BA0" w:rsidR="00802DD5" w:rsidRDefault="008F4601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상세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설계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프로세스의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품질과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제품을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제어한다</w:t>
            </w:r>
            <w:r>
              <w:rPr>
                <w:rStyle w:val="af9"/>
                <w:rFonts w:ascii="Arial" w:hAnsi="Arial" w:cs="Arial" w:hint="eastAsia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.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설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표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형상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리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특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변경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제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)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보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데이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수집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품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보증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등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준수하는지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확인한다</w:t>
            </w:r>
            <w:r w:rsidR="00802DD5">
              <w:rPr>
                <w:rFonts w:ascii="Arial" w:hAnsi="Arial" w:cs="Arial" w:hint="eastAsia"/>
                <w:color w:val="2B2B2B"/>
                <w:shd w:val="clear" w:color="auto" w:fill="FFFFFF"/>
              </w:rPr>
              <w:t>.</w:t>
            </w:r>
          </w:p>
          <w:p w14:paraId="3AFA5496" w14:textId="364E2746" w:rsidR="008F4601" w:rsidRPr="00585BD4" w:rsidRDefault="008F4601" w:rsidP="00585BD4">
            <w:pPr>
              <w:rPr>
                <w:i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프로젝트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모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측면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완전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가시적이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및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팀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상호작용해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하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다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그룹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이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밀접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협력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있는지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확인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1167BBDA" w14:textId="77777777" w:rsidR="00802DD5" w:rsidRDefault="00802DD5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빌드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계획을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준비한다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.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구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계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각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계에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되어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스템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부분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명세하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위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팀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기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리더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어플리케이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전문가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제공하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종속성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정보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용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246A6A88" w14:textId="77777777" w:rsidR="00802DD5" w:rsidRDefault="00802DD5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각각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빌드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포함되어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하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기능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문서화하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상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일정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외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제약사항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양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용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요구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준비한다</w:t>
            </w:r>
          </w:p>
          <w:p w14:paraId="5B25CD09" w14:textId="77777777" w:rsidR="007A4192" w:rsidRDefault="007A4192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상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설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계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CDR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에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정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.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팀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리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요구사항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정의팀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리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품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보증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용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CCB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스템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련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람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참여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13593DFA" w14:textId="77777777" w:rsidR="007A4192" w:rsidRDefault="007A4192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참가자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디자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구현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작하기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충분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정확하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완전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있는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여부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확인하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위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스템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상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설계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평가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357EE380" w14:textId="331DA53F" w:rsidR="007A4192" w:rsidRDefault="007A4192" w:rsidP="00585BD4">
            <w:pPr>
              <w:rPr>
                <w:rFonts w:hint="eastAsia"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또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구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일정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기능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가능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있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빌드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할당하도록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빌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계획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검토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</w:tc>
      </w:tr>
    </w:tbl>
    <w:p w14:paraId="3FD3D8EB" w14:textId="77777777" w:rsidR="005F528E" w:rsidRDefault="005F528E" w:rsidP="005F528E"/>
    <w:p w14:paraId="3D358DB5" w14:textId="77777777" w:rsidR="005F528E" w:rsidRDefault="005F528E" w:rsidP="005F528E"/>
    <w:p w14:paraId="4A8A2687" w14:textId="77777777" w:rsidR="005F528E" w:rsidRPr="005F528E" w:rsidRDefault="005F528E" w:rsidP="005F528E"/>
    <w:p w14:paraId="30F4F7B7" w14:textId="77777777" w:rsidR="00BE27B5" w:rsidRDefault="00BE27B5" w:rsidP="00BE27B5"/>
    <w:p w14:paraId="40CFE5D2" w14:textId="77777777" w:rsidR="008D3054" w:rsidRDefault="00FC0CF3" w:rsidP="00BE27B5">
      <w:pPr>
        <w:pStyle w:val="11"/>
      </w:pPr>
      <w:bookmarkStart w:id="2" w:name="_Toc206346553"/>
      <w:r>
        <w:rPr>
          <w:rFonts w:hint="eastAsia"/>
        </w:rPr>
        <w:lastRenderedPageBreak/>
        <w:t>논리적 컴포넌트 상세 명세</w:t>
      </w:r>
      <w:bookmarkEnd w:id="2"/>
    </w:p>
    <w:p w14:paraId="02B087ED" w14:textId="77777777" w:rsidR="00585BD4" w:rsidRPr="00585BD4" w:rsidRDefault="00585BD4" w:rsidP="00585BD4"/>
    <w:p w14:paraId="495B5262" w14:textId="6123E079" w:rsidR="003D42C0" w:rsidRPr="003D42C0" w:rsidRDefault="00554427" w:rsidP="003D42C0">
      <w:pPr>
        <w:pStyle w:val="20"/>
      </w:pPr>
      <w:proofErr w:type="spellStart"/>
      <w:r>
        <w:rPr>
          <w:rFonts w:hint="eastAsia"/>
        </w:rPr>
        <w:t>U</w:t>
      </w:r>
      <w:r>
        <w:t>serMgtBean</w:t>
      </w:r>
      <w:proofErr w:type="spellEnd"/>
    </w:p>
    <w:p w14:paraId="6444ABE4" w14:textId="120CC15F" w:rsidR="00FC0CF3" w:rsidRDefault="00FC0CF3" w:rsidP="00FC0CF3"/>
    <w:p w14:paraId="0E6324E5" w14:textId="2A550F49" w:rsidR="003A62E0" w:rsidRDefault="003A62E0" w:rsidP="00FC0CF3">
      <w:r>
        <w:rPr>
          <w:noProof/>
        </w:rPr>
        <w:drawing>
          <wp:inline distT="0" distB="0" distL="0" distR="0" wp14:anchorId="51F812F5" wp14:editId="69F15BF0">
            <wp:extent cx="5403215" cy="295783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15" cy="295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82323" w14:textId="77777777" w:rsidR="003A62E0" w:rsidRPr="00FC0CF3" w:rsidRDefault="003A62E0" w:rsidP="00FC0CF3">
      <w:pPr>
        <w:rPr>
          <w:rFonts w:hint="eastAsia"/>
        </w:rPr>
      </w:pPr>
    </w:p>
    <w:p w14:paraId="62ED90A4" w14:textId="3922B7CE" w:rsidR="0050244A" w:rsidRDefault="0050244A" w:rsidP="00DE4914">
      <w:pPr>
        <w:pStyle w:val="20"/>
      </w:pPr>
      <w:proofErr w:type="spellStart"/>
      <w:r>
        <w:rPr>
          <w:rFonts w:hint="eastAsia"/>
        </w:rPr>
        <w:lastRenderedPageBreak/>
        <w:t>M</w:t>
      </w:r>
      <w:r>
        <w:t>ess</w:t>
      </w:r>
      <w:r w:rsidR="003A62E0">
        <w:t>SI</w:t>
      </w:r>
      <w:proofErr w:type="spellEnd"/>
    </w:p>
    <w:p w14:paraId="5A8DEEBD" w14:textId="16BF566E" w:rsidR="003A62E0" w:rsidRPr="003A62E0" w:rsidRDefault="003A62E0" w:rsidP="003A62E0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529215C7" wp14:editId="2B3120AD">
            <wp:extent cx="3754755" cy="355346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755" cy="355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74E54" w14:textId="6B60FF58" w:rsidR="003A62E0" w:rsidRDefault="003A62E0" w:rsidP="003A62E0"/>
    <w:p w14:paraId="0330C829" w14:textId="017B83AC" w:rsidR="00C526C0" w:rsidRDefault="00C526C0" w:rsidP="003A62E0"/>
    <w:p w14:paraId="7A77087E" w14:textId="438DC4A6" w:rsidR="00C526C0" w:rsidRDefault="00C526C0" w:rsidP="003A62E0"/>
    <w:p w14:paraId="30BDFD48" w14:textId="03AA78FE" w:rsidR="00C526C0" w:rsidRDefault="00C526C0" w:rsidP="003A62E0"/>
    <w:p w14:paraId="3DF066D7" w14:textId="4AA61348" w:rsidR="00C526C0" w:rsidRDefault="00C526C0" w:rsidP="003A62E0"/>
    <w:p w14:paraId="603E8E71" w14:textId="5AEB645C" w:rsidR="00C526C0" w:rsidRDefault="00C526C0" w:rsidP="003A62E0"/>
    <w:p w14:paraId="1375F910" w14:textId="2FE093E9" w:rsidR="00C526C0" w:rsidRDefault="00C526C0" w:rsidP="003A62E0"/>
    <w:p w14:paraId="559714DB" w14:textId="77777777" w:rsidR="00C526C0" w:rsidRPr="003A62E0" w:rsidRDefault="00C526C0" w:rsidP="003A62E0">
      <w:pPr>
        <w:rPr>
          <w:rFonts w:hint="eastAsia"/>
        </w:rPr>
      </w:pPr>
    </w:p>
    <w:p w14:paraId="09EC932E" w14:textId="3487F7A9" w:rsidR="0050244A" w:rsidRDefault="0050244A" w:rsidP="00DE4914">
      <w:pPr>
        <w:pStyle w:val="20"/>
      </w:pPr>
      <w:proofErr w:type="spellStart"/>
      <w:r>
        <w:rPr>
          <w:rFonts w:hint="eastAsia"/>
        </w:rPr>
        <w:lastRenderedPageBreak/>
        <w:t>M</w:t>
      </w:r>
      <w:r>
        <w:t>ainBoardBean</w:t>
      </w:r>
      <w:proofErr w:type="spellEnd"/>
    </w:p>
    <w:p w14:paraId="5F34D9EC" w14:textId="0999102C" w:rsidR="003A62E0" w:rsidRDefault="003A62E0" w:rsidP="003A62E0"/>
    <w:p w14:paraId="500E2EDE" w14:textId="4848C6B3" w:rsidR="003A62E0" w:rsidRPr="003A62E0" w:rsidRDefault="003A62E0" w:rsidP="003A62E0">
      <w:pPr>
        <w:rPr>
          <w:rFonts w:hint="eastAsia"/>
        </w:rPr>
      </w:pPr>
      <w:r>
        <w:rPr>
          <w:noProof/>
        </w:rPr>
        <w:drawing>
          <wp:inline distT="0" distB="0" distL="0" distR="0" wp14:anchorId="175F18AE" wp14:editId="34053ED8">
            <wp:extent cx="3560445" cy="328358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0445" cy="328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4B285" w14:textId="2AFB9FE3" w:rsidR="0050244A" w:rsidRDefault="0050244A" w:rsidP="00DE4914">
      <w:pPr>
        <w:pStyle w:val="20"/>
      </w:pPr>
      <w:proofErr w:type="spellStart"/>
      <w:r>
        <w:t>UserInfoBean</w:t>
      </w:r>
      <w:proofErr w:type="spellEnd"/>
    </w:p>
    <w:p w14:paraId="12319FA9" w14:textId="3BAB36BB" w:rsidR="003A62E0" w:rsidRDefault="00F1241F" w:rsidP="003A62E0">
      <w:r>
        <w:rPr>
          <w:noProof/>
        </w:rPr>
        <w:drawing>
          <wp:inline distT="0" distB="0" distL="0" distR="0" wp14:anchorId="390598F7" wp14:editId="55190394">
            <wp:extent cx="3359785" cy="1336675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785" cy="133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7AF86" w14:textId="2007ECC7" w:rsidR="003A62E0" w:rsidRDefault="003A62E0" w:rsidP="003A62E0"/>
    <w:p w14:paraId="4EFFA1A5" w14:textId="77777777" w:rsidR="00C526C0" w:rsidRPr="003A62E0" w:rsidRDefault="00C526C0" w:rsidP="003A62E0">
      <w:pPr>
        <w:rPr>
          <w:rFonts w:hint="eastAsia"/>
        </w:rPr>
      </w:pPr>
    </w:p>
    <w:p w14:paraId="48AFA426" w14:textId="49E56DAA" w:rsidR="0050244A" w:rsidRDefault="0050244A" w:rsidP="00DE4914">
      <w:pPr>
        <w:pStyle w:val="20"/>
      </w:pPr>
      <w:proofErr w:type="spellStart"/>
      <w:r>
        <w:lastRenderedPageBreak/>
        <w:t>MindPostitBean</w:t>
      </w:r>
      <w:proofErr w:type="spellEnd"/>
    </w:p>
    <w:p w14:paraId="01ACDF44" w14:textId="41854970" w:rsidR="003A62E0" w:rsidRDefault="003A62E0" w:rsidP="003A62E0"/>
    <w:p w14:paraId="315F1ACA" w14:textId="28938DB4" w:rsidR="00F1241F" w:rsidRDefault="00F1241F" w:rsidP="003A62E0"/>
    <w:p w14:paraId="3FAFEF75" w14:textId="5B8236C4" w:rsidR="00F1241F" w:rsidRDefault="00F1241F" w:rsidP="003A62E0"/>
    <w:p w14:paraId="2D7BE02F" w14:textId="045442E5" w:rsidR="00F1241F" w:rsidRDefault="00F1241F" w:rsidP="003A62E0"/>
    <w:p w14:paraId="2F96FA2C" w14:textId="2F2349B9" w:rsidR="00F1241F" w:rsidRDefault="00F1241F" w:rsidP="003A62E0">
      <w:pPr>
        <w:rPr>
          <w:rFonts w:hint="eastAsia"/>
        </w:rPr>
      </w:pPr>
      <w:r>
        <w:rPr>
          <w:noProof/>
        </w:rPr>
        <w:drawing>
          <wp:inline distT="0" distB="0" distL="0" distR="0" wp14:anchorId="603E8B29" wp14:editId="4B8E5A19">
            <wp:extent cx="3470275" cy="3498215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0275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8A578" w14:textId="3FE918CC" w:rsidR="003A62E0" w:rsidRDefault="003A62E0" w:rsidP="003A62E0"/>
    <w:p w14:paraId="6C692C7D" w14:textId="19DCA435" w:rsidR="00C526C0" w:rsidRDefault="00C526C0" w:rsidP="003A62E0"/>
    <w:p w14:paraId="40945534" w14:textId="77777777" w:rsidR="00C526C0" w:rsidRDefault="00C526C0" w:rsidP="003A62E0">
      <w:pPr>
        <w:rPr>
          <w:rFonts w:hint="eastAsia"/>
        </w:rPr>
      </w:pPr>
    </w:p>
    <w:p w14:paraId="75EA888C" w14:textId="77777777" w:rsidR="00F1241F" w:rsidRPr="003A62E0" w:rsidRDefault="00F1241F" w:rsidP="003A62E0">
      <w:pPr>
        <w:rPr>
          <w:rFonts w:hint="eastAsia"/>
        </w:rPr>
      </w:pPr>
    </w:p>
    <w:p w14:paraId="39832850" w14:textId="0A7EFBBD" w:rsidR="00DE4914" w:rsidRDefault="0050244A" w:rsidP="00DE4914">
      <w:pPr>
        <w:pStyle w:val="20"/>
      </w:pPr>
      <w:proofErr w:type="spellStart"/>
      <w:r>
        <w:lastRenderedPageBreak/>
        <w:t>CommandBean</w:t>
      </w:r>
      <w:proofErr w:type="spellEnd"/>
    </w:p>
    <w:p w14:paraId="45333B37" w14:textId="77777777" w:rsidR="0050244A" w:rsidRPr="0050244A" w:rsidRDefault="0050244A" w:rsidP="0050244A">
      <w:pPr>
        <w:rPr>
          <w:rFonts w:hint="eastAsia"/>
        </w:rPr>
      </w:pPr>
    </w:p>
    <w:p w14:paraId="77AE60C6" w14:textId="4BA7B504" w:rsidR="003728A3" w:rsidRPr="003728A3" w:rsidRDefault="003A62E0" w:rsidP="003728A3">
      <w:r>
        <w:rPr>
          <w:noProof/>
        </w:rPr>
        <w:drawing>
          <wp:inline distT="0" distB="0" distL="0" distR="0" wp14:anchorId="1E6BEF79" wp14:editId="6B844068">
            <wp:extent cx="3297555" cy="3498215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555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3725B" w14:textId="77777777" w:rsidR="008D3054" w:rsidRDefault="00FC0CF3" w:rsidP="009A18C0">
      <w:pPr>
        <w:pStyle w:val="11"/>
      </w:pPr>
      <w:bookmarkStart w:id="3" w:name="_Toc206346561"/>
      <w:r>
        <w:rPr>
          <w:rFonts w:hint="eastAsia"/>
        </w:rPr>
        <w:lastRenderedPageBreak/>
        <w:t>물리적 컴포넌트 상세 명세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E7391" w14:paraId="45954320" w14:textId="77777777" w:rsidTr="00CE7391">
        <w:tc>
          <w:tcPr>
            <w:tcW w:w="8703" w:type="dxa"/>
          </w:tcPr>
          <w:p w14:paraId="2006F297" w14:textId="77777777" w:rsidR="00CE7391" w:rsidRPr="00CE7391" w:rsidRDefault="00CE7391" w:rsidP="008C1835">
            <w:pPr>
              <w:rPr>
                <w:i/>
              </w:rPr>
            </w:pPr>
            <w:r w:rsidRPr="00CE7391">
              <w:rPr>
                <w:rFonts w:hint="eastAsia"/>
                <w:i/>
              </w:rPr>
              <w:t>응용 아키텍처 설계 활동에서 도출된 각 물리적 컴포넌트 별로 상세 설계 결과를 기술한다.</w:t>
            </w:r>
            <w:r>
              <w:rPr>
                <w:rFonts w:hint="eastAsia"/>
                <w:i/>
              </w:rPr>
              <w:t xml:space="preserve"> 즉 각 물리적 컴포넌트를 구성하는 클래스 구현 파일, 배치 명세 파 등을 배치 다이어그램으로 표현한다.</w:t>
            </w:r>
          </w:p>
        </w:tc>
      </w:tr>
    </w:tbl>
    <w:p w14:paraId="0A3D0C47" w14:textId="77777777" w:rsidR="008C1835" w:rsidRPr="008C1835" w:rsidRDefault="008C1835" w:rsidP="008C1835"/>
    <w:p w14:paraId="54BBE950" w14:textId="01157DEE" w:rsidR="00B218C2" w:rsidRDefault="00B218C2" w:rsidP="00B218C2">
      <w:pPr>
        <w:pStyle w:val="20"/>
      </w:pPr>
      <w:bookmarkStart w:id="4" w:name="_Toc206346562"/>
      <w:r>
        <w:rPr>
          <w:rFonts w:hint="eastAsia"/>
        </w:rPr>
        <w:t>L</w:t>
      </w:r>
      <w:r>
        <w:t>MS-CommonType.jar</w:t>
      </w:r>
    </w:p>
    <w:p w14:paraId="308CB33B" w14:textId="20C4B8E0" w:rsidR="00C526C0" w:rsidRDefault="00C526C0" w:rsidP="00C526C0"/>
    <w:p w14:paraId="35F53192" w14:textId="15957E77" w:rsidR="00C526C0" w:rsidRDefault="00C526C0" w:rsidP="00C526C0">
      <w:r>
        <w:rPr>
          <w:noProof/>
        </w:rPr>
        <w:drawing>
          <wp:inline distT="0" distB="0" distL="0" distR="0" wp14:anchorId="24286526" wp14:editId="0323235A">
            <wp:extent cx="5396230" cy="326263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26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15527" w14:textId="1858BD34" w:rsidR="00C526C0" w:rsidRDefault="00C526C0" w:rsidP="00C526C0"/>
    <w:p w14:paraId="1F5F3888" w14:textId="77777777" w:rsidR="00C526C0" w:rsidRPr="00C526C0" w:rsidRDefault="00C526C0" w:rsidP="00C526C0">
      <w:pPr>
        <w:rPr>
          <w:rFonts w:hint="eastAsia"/>
        </w:rPr>
      </w:pPr>
    </w:p>
    <w:p w14:paraId="3C03E48A" w14:textId="5B2A1466" w:rsidR="00B218C2" w:rsidRDefault="00B218C2" w:rsidP="00B218C2">
      <w:pPr>
        <w:pStyle w:val="20"/>
      </w:pPr>
      <w:r>
        <w:rPr>
          <w:rFonts w:hint="eastAsia"/>
        </w:rPr>
        <w:lastRenderedPageBreak/>
        <w:t>L</w:t>
      </w:r>
      <w:r>
        <w:t>MS-CommonEntity.jar</w:t>
      </w:r>
    </w:p>
    <w:p w14:paraId="1549CD49" w14:textId="4B553173" w:rsidR="00C526C0" w:rsidRDefault="00C526C0" w:rsidP="00C526C0">
      <w:pPr>
        <w:rPr>
          <w:rFonts w:hint="eastAsia"/>
        </w:rPr>
      </w:pPr>
    </w:p>
    <w:p w14:paraId="1E56F101" w14:textId="23086C36" w:rsidR="00C526C0" w:rsidRDefault="00C526C0" w:rsidP="00C526C0">
      <w:r>
        <w:rPr>
          <w:noProof/>
        </w:rPr>
        <w:drawing>
          <wp:inline distT="0" distB="0" distL="0" distR="0" wp14:anchorId="45D26A8A" wp14:editId="761B3BB9">
            <wp:extent cx="5396230" cy="332486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32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C0CF1" w14:textId="54226013" w:rsidR="00C526C0" w:rsidRDefault="00C526C0" w:rsidP="00C526C0"/>
    <w:p w14:paraId="45CC88ED" w14:textId="52ADC5A3" w:rsidR="00C526C0" w:rsidRDefault="00C526C0" w:rsidP="00C526C0"/>
    <w:p w14:paraId="6F83DA60" w14:textId="305D7EC0" w:rsidR="00C526C0" w:rsidRDefault="00C526C0" w:rsidP="00C526C0"/>
    <w:p w14:paraId="0DD4588E" w14:textId="2655FA08" w:rsidR="00C526C0" w:rsidRDefault="00C526C0" w:rsidP="00C526C0"/>
    <w:p w14:paraId="4B65D275" w14:textId="1C47AC45" w:rsidR="00C526C0" w:rsidRDefault="00C526C0" w:rsidP="00C526C0"/>
    <w:p w14:paraId="04A89DC6" w14:textId="53B96C13" w:rsidR="00C526C0" w:rsidRDefault="00C526C0" w:rsidP="00C526C0"/>
    <w:p w14:paraId="0B74091F" w14:textId="77777777" w:rsidR="00C526C0" w:rsidRPr="00C526C0" w:rsidRDefault="00C526C0" w:rsidP="00C526C0">
      <w:pPr>
        <w:rPr>
          <w:rFonts w:hint="eastAsia"/>
        </w:rPr>
      </w:pPr>
    </w:p>
    <w:p w14:paraId="5882D3A5" w14:textId="2CAA3F60" w:rsidR="00C526C0" w:rsidRDefault="00B218C2" w:rsidP="00C526C0">
      <w:pPr>
        <w:pStyle w:val="20"/>
        <w:rPr>
          <w:rFonts w:hint="eastAsia"/>
        </w:rPr>
      </w:pPr>
      <w:proofErr w:type="spellStart"/>
      <w:r>
        <w:rPr>
          <w:rFonts w:hint="eastAsia"/>
        </w:rPr>
        <w:lastRenderedPageBreak/>
        <w:t>C</w:t>
      </w:r>
      <w:r>
        <w:t>lientWeb.war</w:t>
      </w:r>
      <w:proofErr w:type="spellEnd"/>
    </w:p>
    <w:p w14:paraId="0DEB1347" w14:textId="32FDBDF2" w:rsidR="00C526C0" w:rsidRDefault="00C526C0" w:rsidP="00C526C0">
      <w:r>
        <w:rPr>
          <w:noProof/>
        </w:rPr>
        <w:drawing>
          <wp:inline distT="0" distB="0" distL="0" distR="0" wp14:anchorId="2CC98B9D" wp14:editId="3BBBE99B">
            <wp:extent cx="5015345" cy="3051817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881" cy="3101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CB033" w14:textId="77777777" w:rsidR="00C526C0" w:rsidRPr="00C526C0" w:rsidRDefault="00C526C0" w:rsidP="00C526C0">
      <w:pPr>
        <w:rPr>
          <w:rFonts w:hint="eastAsia"/>
        </w:rPr>
      </w:pPr>
    </w:p>
    <w:p w14:paraId="68D105FF" w14:textId="78FE8CCC" w:rsidR="00C526C0" w:rsidRDefault="00B218C2" w:rsidP="00C526C0">
      <w:pPr>
        <w:pStyle w:val="20"/>
        <w:rPr>
          <w:rFonts w:hint="eastAsia"/>
        </w:rPr>
      </w:pPr>
      <w:proofErr w:type="spellStart"/>
      <w:r>
        <w:rPr>
          <w:rFonts w:hint="eastAsia"/>
        </w:rPr>
        <w:t>S</w:t>
      </w:r>
      <w:r>
        <w:t>erverWeb.war</w:t>
      </w:r>
      <w:proofErr w:type="spellEnd"/>
    </w:p>
    <w:p w14:paraId="36E5B09D" w14:textId="7D9CFF31" w:rsidR="00C526C0" w:rsidRPr="00C526C0" w:rsidRDefault="00C526C0" w:rsidP="00C526C0">
      <w:pPr>
        <w:rPr>
          <w:rFonts w:hint="eastAsia"/>
        </w:rPr>
      </w:pPr>
      <w:r>
        <w:rPr>
          <w:noProof/>
        </w:rPr>
        <w:drawing>
          <wp:inline distT="0" distB="0" distL="0" distR="0" wp14:anchorId="37ED2F47" wp14:editId="34B0EA75">
            <wp:extent cx="4778436" cy="2840182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022" cy="2872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043F3" w14:textId="5C9C36A7" w:rsidR="00C526C0" w:rsidRDefault="00B218C2" w:rsidP="00E80B15">
      <w:pPr>
        <w:pStyle w:val="20"/>
      </w:pPr>
      <w:r>
        <w:rPr>
          <w:rFonts w:hint="eastAsia"/>
        </w:rPr>
        <w:lastRenderedPageBreak/>
        <w:t>L</w:t>
      </w:r>
      <w:r>
        <w:t>MS-core.jar</w:t>
      </w:r>
    </w:p>
    <w:p w14:paraId="6FE98D7D" w14:textId="77777777" w:rsidR="00C526C0" w:rsidRPr="00C526C0" w:rsidRDefault="00C526C0" w:rsidP="00C526C0">
      <w:pPr>
        <w:rPr>
          <w:rFonts w:hint="eastAsia"/>
        </w:rPr>
      </w:pPr>
    </w:p>
    <w:p w14:paraId="122EF8FB" w14:textId="77777777" w:rsidR="00C526C0" w:rsidRDefault="00C526C0" w:rsidP="00E80B15">
      <w:pPr>
        <w:rPr>
          <w:rFonts w:hint="eastAsia"/>
        </w:rPr>
      </w:pPr>
    </w:p>
    <w:p w14:paraId="4CC0E360" w14:textId="6DE5F908" w:rsidR="00E80B15" w:rsidRDefault="00E80B15" w:rsidP="00E80B15">
      <w:r>
        <w:rPr>
          <w:noProof/>
        </w:rPr>
        <w:drawing>
          <wp:inline distT="0" distB="0" distL="0" distR="0" wp14:anchorId="086B54BB" wp14:editId="521232D6">
            <wp:extent cx="5400675" cy="3561080"/>
            <wp:effectExtent l="0" t="0" r="0" b="0"/>
            <wp:docPr id="52" name="그림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56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F953A" w14:textId="615CAC82" w:rsidR="00C526C0" w:rsidRDefault="00C526C0" w:rsidP="00E80B15"/>
    <w:p w14:paraId="3B52DA48" w14:textId="748CDAF0" w:rsidR="00C526C0" w:rsidRDefault="00C526C0" w:rsidP="00E80B15"/>
    <w:p w14:paraId="5AB820C6" w14:textId="64CE21DF" w:rsidR="00C526C0" w:rsidRDefault="00C526C0" w:rsidP="00E80B15"/>
    <w:p w14:paraId="52F64EF6" w14:textId="4E40233C" w:rsidR="00C526C0" w:rsidRDefault="00C526C0" w:rsidP="00E80B15"/>
    <w:p w14:paraId="0D9495E8" w14:textId="1847A858" w:rsidR="00C526C0" w:rsidRDefault="00C526C0" w:rsidP="00E80B15"/>
    <w:p w14:paraId="6CD1F190" w14:textId="77777777" w:rsidR="00C526C0" w:rsidRPr="00E80B15" w:rsidRDefault="00C526C0" w:rsidP="00E80B15">
      <w:pPr>
        <w:rPr>
          <w:rFonts w:hint="eastAsia"/>
        </w:rPr>
      </w:pPr>
    </w:p>
    <w:p w14:paraId="1790C46A" w14:textId="2F127F5D" w:rsidR="00B218C2" w:rsidRDefault="00B218C2" w:rsidP="00B218C2">
      <w:pPr>
        <w:pStyle w:val="20"/>
      </w:pPr>
      <w:r>
        <w:rPr>
          <w:rFonts w:hint="eastAsia"/>
        </w:rPr>
        <w:lastRenderedPageBreak/>
        <w:t>U</w:t>
      </w:r>
      <w:r>
        <w:t>serInfo.jar</w:t>
      </w:r>
    </w:p>
    <w:p w14:paraId="39EB3C57" w14:textId="7304FF8C" w:rsidR="00C526C0" w:rsidRDefault="00C526C0" w:rsidP="00C526C0">
      <w:pPr>
        <w:rPr>
          <w:rFonts w:hint="eastAsia"/>
        </w:rPr>
      </w:pPr>
    </w:p>
    <w:p w14:paraId="21CC95F9" w14:textId="4D2D0FD5" w:rsidR="00C526C0" w:rsidRDefault="00C526C0" w:rsidP="00C526C0">
      <w:r>
        <w:rPr>
          <w:noProof/>
        </w:rPr>
        <w:drawing>
          <wp:inline distT="0" distB="0" distL="0" distR="0" wp14:anchorId="7330AA08" wp14:editId="1851C22F">
            <wp:extent cx="5403215" cy="322834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15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53538" w14:textId="08D415A9" w:rsidR="00C526C0" w:rsidRDefault="00C526C0" w:rsidP="00C526C0"/>
    <w:p w14:paraId="4B4FAC97" w14:textId="2A7677BB" w:rsidR="00C526C0" w:rsidRDefault="00C526C0" w:rsidP="00C526C0"/>
    <w:p w14:paraId="1DDC1501" w14:textId="3BA251DB" w:rsidR="00C526C0" w:rsidRDefault="00C526C0" w:rsidP="00C526C0"/>
    <w:p w14:paraId="5D2B0D02" w14:textId="41D6C6C6" w:rsidR="00C526C0" w:rsidRDefault="00C526C0" w:rsidP="00C526C0"/>
    <w:p w14:paraId="679463E2" w14:textId="42B1FB76" w:rsidR="00C526C0" w:rsidRDefault="00C526C0" w:rsidP="00C526C0"/>
    <w:p w14:paraId="0D2B6BC2" w14:textId="3E5E7EE5" w:rsidR="00C526C0" w:rsidRDefault="00C526C0" w:rsidP="00C526C0"/>
    <w:p w14:paraId="4A36ED82" w14:textId="77777777" w:rsidR="00C526C0" w:rsidRPr="00C526C0" w:rsidRDefault="00C526C0" w:rsidP="00C526C0">
      <w:pPr>
        <w:rPr>
          <w:rFonts w:hint="eastAsia"/>
        </w:rPr>
      </w:pPr>
    </w:p>
    <w:bookmarkEnd w:id="4"/>
    <w:p w14:paraId="0CEE6A33" w14:textId="15B5FF51" w:rsidR="00B218C2" w:rsidRDefault="00B218C2" w:rsidP="00B218C2">
      <w:pPr>
        <w:pStyle w:val="20"/>
      </w:pPr>
      <w:r>
        <w:rPr>
          <w:rFonts w:hint="eastAsia"/>
        </w:rPr>
        <w:lastRenderedPageBreak/>
        <w:t>U</w:t>
      </w:r>
      <w:r>
        <w:t>serMgt.jar</w:t>
      </w:r>
    </w:p>
    <w:p w14:paraId="021071BD" w14:textId="4BE812B0" w:rsidR="00C526C0" w:rsidRDefault="00C526C0" w:rsidP="00C526C0"/>
    <w:p w14:paraId="2121B82B" w14:textId="25A30604" w:rsidR="00C526C0" w:rsidRDefault="00C526C0" w:rsidP="00C526C0"/>
    <w:p w14:paraId="7A2A8A5C" w14:textId="2423773A" w:rsidR="00C526C0" w:rsidRDefault="00C526C0" w:rsidP="00C526C0">
      <w:r>
        <w:rPr>
          <w:noProof/>
        </w:rPr>
        <w:drawing>
          <wp:inline distT="0" distB="0" distL="0" distR="0" wp14:anchorId="6EA5BB03" wp14:editId="75641F96">
            <wp:extent cx="5396230" cy="344297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1C3E2" w14:textId="2EFA33B8" w:rsidR="00C526C0" w:rsidRDefault="00C526C0" w:rsidP="00C526C0"/>
    <w:p w14:paraId="4F9EF555" w14:textId="20368F67" w:rsidR="00C526C0" w:rsidRDefault="00C526C0" w:rsidP="00C526C0"/>
    <w:p w14:paraId="68282DDE" w14:textId="68749A7A" w:rsidR="00C526C0" w:rsidRDefault="00C526C0" w:rsidP="00C526C0"/>
    <w:p w14:paraId="5C572BAF" w14:textId="1733D1F6" w:rsidR="00C526C0" w:rsidRDefault="00C526C0" w:rsidP="00C526C0"/>
    <w:p w14:paraId="3A0A87BC" w14:textId="41060812" w:rsidR="00C526C0" w:rsidRDefault="00C526C0" w:rsidP="00C526C0"/>
    <w:p w14:paraId="1F706D0A" w14:textId="77777777" w:rsidR="00C526C0" w:rsidRPr="00C526C0" w:rsidRDefault="00C526C0" w:rsidP="00C526C0">
      <w:pPr>
        <w:rPr>
          <w:rFonts w:hint="eastAsia"/>
        </w:rPr>
      </w:pPr>
    </w:p>
    <w:p w14:paraId="3B4423E2" w14:textId="723EAC10" w:rsidR="00B218C2" w:rsidRDefault="00B218C2" w:rsidP="00B218C2">
      <w:pPr>
        <w:pStyle w:val="20"/>
      </w:pPr>
      <w:r>
        <w:rPr>
          <w:rFonts w:hint="eastAsia"/>
        </w:rPr>
        <w:lastRenderedPageBreak/>
        <w:t>M</w:t>
      </w:r>
      <w:r>
        <w:t>indPostitSI.jar</w:t>
      </w:r>
    </w:p>
    <w:p w14:paraId="695BE370" w14:textId="053122D2" w:rsidR="00C526C0" w:rsidRDefault="00C526C0" w:rsidP="00C526C0"/>
    <w:p w14:paraId="491191AE" w14:textId="081FA360" w:rsidR="00C526C0" w:rsidRDefault="00C526C0" w:rsidP="00C526C0">
      <w:r>
        <w:rPr>
          <w:noProof/>
        </w:rPr>
        <w:drawing>
          <wp:inline distT="0" distB="0" distL="0" distR="0" wp14:anchorId="4C3A78F0" wp14:editId="534E910E">
            <wp:extent cx="5396230" cy="329057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00C61" w14:textId="70F7C8AA" w:rsidR="00C526C0" w:rsidRDefault="00C526C0" w:rsidP="00C526C0"/>
    <w:p w14:paraId="6CDA2362" w14:textId="078C49BC" w:rsidR="00C526C0" w:rsidRDefault="00C526C0" w:rsidP="00C526C0"/>
    <w:p w14:paraId="2BF570C3" w14:textId="01F3BCEA" w:rsidR="00C526C0" w:rsidRDefault="00C526C0" w:rsidP="00C526C0"/>
    <w:p w14:paraId="7EA308D6" w14:textId="4F9703E9" w:rsidR="00C526C0" w:rsidRDefault="00C526C0" w:rsidP="00C526C0"/>
    <w:p w14:paraId="6F7DF076" w14:textId="4D7ED182" w:rsidR="00C526C0" w:rsidRDefault="00C526C0" w:rsidP="00C526C0"/>
    <w:p w14:paraId="15383EC6" w14:textId="29CCDD8A" w:rsidR="00C526C0" w:rsidRDefault="00C526C0" w:rsidP="00C526C0"/>
    <w:p w14:paraId="335BC609" w14:textId="62C90502" w:rsidR="00C526C0" w:rsidRDefault="00C526C0" w:rsidP="00C526C0"/>
    <w:p w14:paraId="151C2A04" w14:textId="77777777" w:rsidR="00C526C0" w:rsidRPr="00C526C0" w:rsidRDefault="00C526C0" w:rsidP="00C526C0">
      <w:pPr>
        <w:rPr>
          <w:rFonts w:hint="eastAsia"/>
        </w:rPr>
      </w:pPr>
    </w:p>
    <w:p w14:paraId="019126E9" w14:textId="40CB52D2" w:rsidR="00B218C2" w:rsidRDefault="00B218C2" w:rsidP="00B218C2">
      <w:pPr>
        <w:pStyle w:val="20"/>
      </w:pPr>
      <w:r>
        <w:rPr>
          <w:rFonts w:hint="eastAsia"/>
        </w:rPr>
        <w:lastRenderedPageBreak/>
        <w:t>M</w:t>
      </w:r>
      <w:r>
        <w:t>essSI.jar</w:t>
      </w:r>
    </w:p>
    <w:p w14:paraId="53351DED" w14:textId="37C9EC8F" w:rsidR="00C526C0" w:rsidRDefault="00C526C0" w:rsidP="00C526C0"/>
    <w:p w14:paraId="5884ED29" w14:textId="64D17CFC" w:rsidR="00C526C0" w:rsidRDefault="00C526C0" w:rsidP="00C526C0">
      <w:r>
        <w:rPr>
          <w:noProof/>
        </w:rPr>
        <w:drawing>
          <wp:inline distT="0" distB="0" distL="0" distR="0" wp14:anchorId="203743C2" wp14:editId="0C8BA8A5">
            <wp:extent cx="5396230" cy="3498215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5BD7F" w14:textId="2F338163" w:rsidR="00C526C0" w:rsidRDefault="00C526C0" w:rsidP="00C526C0"/>
    <w:p w14:paraId="65F77B0B" w14:textId="3713CB96" w:rsidR="00C526C0" w:rsidRDefault="00C526C0" w:rsidP="00C526C0"/>
    <w:p w14:paraId="0D7600C1" w14:textId="030795A1" w:rsidR="00C526C0" w:rsidRDefault="00C526C0" w:rsidP="00C526C0"/>
    <w:p w14:paraId="5503E6BA" w14:textId="11B751FB" w:rsidR="00C526C0" w:rsidRDefault="00C526C0" w:rsidP="00C526C0"/>
    <w:p w14:paraId="40D0BD96" w14:textId="2305EE33" w:rsidR="00C526C0" w:rsidRDefault="00C526C0" w:rsidP="00C526C0"/>
    <w:p w14:paraId="358FD1AD" w14:textId="77777777" w:rsidR="00C526C0" w:rsidRDefault="00C526C0" w:rsidP="00C526C0">
      <w:pPr>
        <w:rPr>
          <w:rFonts w:hint="eastAsia"/>
        </w:rPr>
      </w:pPr>
    </w:p>
    <w:p w14:paraId="24A82888" w14:textId="77777777" w:rsidR="00C526C0" w:rsidRPr="00C526C0" w:rsidRDefault="00C526C0" w:rsidP="00C526C0">
      <w:pPr>
        <w:rPr>
          <w:rFonts w:hint="eastAsia"/>
        </w:rPr>
      </w:pPr>
    </w:p>
    <w:p w14:paraId="4CAE1DBA" w14:textId="53B4AE7B" w:rsidR="00B218C2" w:rsidRDefault="00B218C2" w:rsidP="00B218C2">
      <w:pPr>
        <w:pStyle w:val="20"/>
      </w:pPr>
      <w:r>
        <w:rPr>
          <w:rFonts w:hint="eastAsia"/>
        </w:rPr>
        <w:lastRenderedPageBreak/>
        <w:t>m</w:t>
      </w:r>
      <w:r>
        <w:t>ainBoardMgt.jar</w:t>
      </w:r>
    </w:p>
    <w:p w14:paraId="559683D7" w14:textId="0A4CC32C" w:rsidR="00C526C0" w:rsidRDefault="00C526C0" w:rsidP="00C526C0"/>
    <w:p w14:paraId="3DE83053" w14:textId="2B8FD36F" w:rsidR="00C526C0" w:rsidRDefault="00C526C0" w:rsidP="00C526C0">
      <w:r>
        <w:rPr>
          <w:noProof/>
        </w:rPr>
        <w:drawing>
          <wp:inline distT="0" distB="0" distL="0" distR="0" wp14:anchorId="445E789C" wp14:editId="3AECDABA">
            <wp:extent cx="5396230" cy="326263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26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53F4C" w14:textId="380A0D6B" w:rsidR="00C526C0" w:rsidRDefault="00C526C0" w:rsidP="00C526C0"/>
    <w:p w14:paraId="74B18E4C" w14:textId="5AACDDF0" w:rsidR="00C526C0" w:rsidRDefault="00C526C0" w:rsidP="00C526C0"/>
    <w:p w14:paraId="34CB226B" w14:textId="696BA7B2" w:rsidR="00C526C0" w:rsidRDefault="00C526C0" w:rsidP="00C526C0"/>
    <w:p w14:paraId="620D4D4D" w14:textId="335B638E" w:rsidR="00C526C0" w:rsidRDefault="00C526C0" w:rsidP="00C526C0"/>
    <w:p w14:paraId="54071D98" w14:textId="30073659" w:rsidR="00C526C0" w:rsidRDefault="00C526C0" w:rsidP="00C526C0"/>
    <w:p w14:paraId="1FBCBDEA" w14:textId="26CE7BB9" w:rsidR="00C526C0" w:rsidRDefault="00C526C0" w:rsidP="00C526C0"/>
    <w:p w14:paraId="5D95C58C" w14:textId="77777777" w:rsidR="00C526C0" w:rsidRPr="00C526C0" w:rsidRDefault="00C526C0" w:rsidP="00C526C0">
      <w:pPr>
        <w:rPr>
          <w:rFonts w:hint="eastAsia"/>
        </w:rPr>
      </w:pPr>
      <w:bookmarkStart w:id="5" w:name="_GoBack"/>
      <w:bookmarkEnd w:id="5"/>
    </w:p>
    <w:p w14:paraId="6595BDAC" w14:textId="38081304" w:rsidR="00B218C2" w:rsidRDefault="00B218C2" w:rsidP="00B218C2">
      <w:pPr>
        <w:pStyle w:val="20"/>
      </w:pPr>
      <w:r>
        <w:rPr>
          <w:rFonts w:hint="eastAsia"/>
        </w:rPr>
        <w:lastRenderedPageBreak/>
        <w:t>C</w:t>
      </w:r>
      <w:r>
        <w:t>ommandMgt.jar</w:t>
      </w:r>
    </w:p>
    <w:p w14:paraId="098EBBEA" w14:textId="77777777" w:rsidR="00C526C0" w:rsidRDefault="00C526C0" w:rsidP="003E18F5"/>
    <w:p w14:paraId="772A7F4E" w14:textId="77777777" w:rsidR="00C526C0" w:rsidRDefault="00C526C0" w:rsidP="003E18F5"/>
    <w:p w14:paraId="79ECE83C" w14:textId="43CBA94B" w:rsidR="003E18F5" w:rsidRPr="003E18F5" w:rsidRDefault="00C526C0" w:rsidP="003E18F5">
      <w:r>
        <w:rPr>
          <w:noProof/>
        </w:rPr>
        <w:drawing>
          <wp:inline distT="0" distB="0" distL="0" distR="0" wp14:anchorId="0D045F3B" wp14:editId="57BDE93F">
            <wp:extent cx="5396230" cy="3228340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C2A80" w14:textId="77777777" w:rsidR="003E18F5" w:rsidRPr="003E18F5" w:rsidRDefault="003E18F5" w:rsidP="003E18F5"/>
    <w:sectPr w:rsidR="003E18F5" w:rsidRPr="003E18F5" w:rsidSect="003A292E">
      <w:headerReference w:type="default" r:id="rId25"/>
      <w:footerReference w:type="default" r:id="rId26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DDB081" w14:textId="77777777" w:rsidR="004C3C60" w:rsidRDefault="004C3C60">
      <w:r>
        <w:separator/>
      </w:r>
    </w:p>
  </w:endnote>
  <w:endnote w:type="continuationSeparator" w:id="0">
    <w:p w14:paraId="6D40255A" w14:textId="77777777" w:rsidR="004C3C60" w:rsidRDefault="004C3C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556EC1EC" w14:textId="77777777" w:rsidR="001B3467" w:rsidRDefault="001B3467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 w:rsidR="00826667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826667">
              <w:rPr>
                <w:b/>
                <w:sz w:val="24"/>
              </w:rPr>
              <w:fldChar w:fldCharType="separate"/>
            </w:r>
            <w:r w:rsidR="00B74AAB">
              <w:rPr>
                <w:b/>
                <w:noProof/>
              </w:rPr>
              <w:t>1</w:t>
            </w:r>
            <w:r w:rsidR="00826667"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 w:rsidR="00826667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826667">
              <w:rPr>
                <w:b/>
                <w:sz w:val="24"/>
              </w:rPr>
              <w:fldChar w:fldCharType="separate"/>
            </w:r>
            <w:r w:rsidR="00B74AAB">
              <w:rPr>
                <w:b/>
                <w:noProof/>
              </w:rPr>
              <w:t>7</w:t>
            </w:r>
            <w:r w:rsidR="00826667">
              <w:rPr>
                <w:b/>
                <w:sz w:val="24"/>
              </w:rPr>
              <w:fldChar w:fldCharType="end"/>
            </w:r>
          </w:p>
        </w:sdtContent>
      </w:sdt>
    </w:sdtContent>
  </w:sdt>
  <w:p w14:paraId="151253C1" w14:textId="77777777" w:rsidR="001B3467" w:rsidRDefault="001B346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F6F5DC" w14:textId="77777777" w:rsidR="004C3C60" w:rsidRDefault="004C3C60">
      <w:r>
        <w:separator/>
      </w:r>
    </w:p>
  </w:footnote>
  <w:footnote w:type="continuationSeparator" w:id="0">
    <w:p w14:paraId="52ACBA56" w14:textId="77777777" w:rsidR="004C3C60" w:rsidRDefault="004C3C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E0F0F2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5A883780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36C61433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6801B52D" w14:textId="77777777" w:rsidR="001B3467" w:rsidRDefault="001B3467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3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FA25B55"/>
    <w:multiLevelType w:val="multilevel"/>
    <w:tmpl w:val="42D415DA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4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6"/>
  </w:num>
  <w:num w:numId="40">
    <w:abstractNumId w:val="6"/>
  </w:num>
  <w:num w:numId="41">
    <w:abstractNumId w:val="6"/>
  </w:num>
  <w:num w:numId="42">
    <w:abstractNumId w:val="6"/>
  </w:num>
  <w:num w:numId="43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zc1MTE0sbS0MDRQ0lEKTi0uzszPAykwrgUA1CK3gC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A99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4508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67FAE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21B6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6DF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9D3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4F6"/>
    <w:rsid w:val="00196996"/>
    <w:rsid w:val="001A0133"/>
    <w:rsid w:val="001A0464"/>
    <w:rsid w:val="001A08AA"/>
    <w:rsid w:val="001A0A84"/>
    <w:rsid w:val="001A1389"/>
    <w:rsid w:val="001A370D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AC4"/>
    <w:rsid w:val="001C6BCF"/>
    <w:rsid w:val="001D0D67"/>
    <w:rsid w:val="001D0E36"/>
    <w:rsid w:val="001D1AF1"/>
    <w:rsid w:val="001D1BCC"/>
    <w:rsid w:val="001D1F72"/>
    <w:rsid w:val="001D1F9E"/>
    <w:rsid w:val="001D22F3"/>
    <w:rsid w:val="001D36BA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945"/>
    <w:rsid w:val="001E2C93"/>
    <w:rsid w:val="001E37DA"/>
    <w:rsid w:val="001E4FE0"/>
    <w:rsid w:val="001E5395"/>
    <w:rsid w:val="001E5719"/>
    <w:rsid w:val="001E6C50"/>
    <w:rsid w:val="001E7675"/>
    <w:rsid w:val="001E7AFE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801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C4"/>
    <w:rsid w:val="00341EF7"/>
    <w:rsid w:val="00343A7D"/>
    <w:rsid w:val="00343F9F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8A3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2E0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2C0"/>
    <w:rsid w:val="003D43B2"/>
    <w:rsid w:val="003D4CA5"/>
    <w:rsid w:val="003D4D1A"/>
    <w:rsid w:val="003D4DCA"/>
    <w:rsid w:val="003D5F39"/>
    <w:rsid w:val="003D69F2"/>
    <w:rsid w:val="003D6CD3"/>
    <w:rsid w:val="003D6FE1"/>
    <w:rsid w:val="003D7D78"/>
    <w:rsid w:val="003E0E36"/>
    <w:rsid w:val="003E0EF1"/>
    <w:rsid w:val="003E18F5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7B7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8BD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84"/>
    <w:rsid w:val="00461CE9"/>
    <w:rsid w:val="00462050"/>
    <w:rsid w:val="004623C9"/>
    <w:rsid w:val="0046246D"/>
    <w:rsid w:val="00462575"/>
    <w:rsid w:val="00462BE2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9C7"/>
    <w:rsid w:val="00485B84"/>
    <w:rsid w:val="00485CAB"/>
    <w:rsid w:val="0048694D"/>
    <w:rsid w:val="00487347"/>
    <w:rsid w:val="0049193E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C60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9C5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44A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427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05B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BD4"/>
    <w:rsid w:val="00585BDC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06BE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2B9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273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192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547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2D06"/>
    <w:rsid w:val="00802D89"/>
    <w:rsid w:val="00802DD5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655E"/>
    <w:rsid w:val="008265B0"/>
    <w:rsid w:val="00826667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57B6C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2C31"/>
    <w:rsid w:val="008B363C"/>
    <w:rsid w:val="008B382E"/>
    <w:rsid w:val="008B4701"/>
    <w:rsid w:val="008B51FB"/>
    <w:rsid w:val="008B67AB"/>
    <w:rsid w:val="008B799C"/>
    <w:rsid w:val="008C068F"/>
    <w:rsid w:val="008C07CF"/>
    <w:rsid w:val="008C1835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4601"/>
    <w:rsid w:val="008F4675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835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148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5D8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290B"/>
    <w:rsid w:val="009C364D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551A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671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18C2"/>
    <w:rsid w:val="00B2209E"/>
    <w:rsid w:val="00B22E22"/>
    <w:rsid w:val="00B231AA"/>
    <w:rsid w:val="00B242A3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5D18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76D"/>
    <w:rsid w:val="00B72858"/>
    <w:rsid w:val="00B73720"/>
    <w:rsid w:val="00B74024"/>
    <w:rsid w:val="00B74AAB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73F"/>
    <w:rsid w:val="00B84DD0"/>
    <w:rsid w:val="00B852D6"/>
    <w:rsid w:val="00B855C1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65F5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24C1"/>
    <w:rsid w:val="00C42907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6C0"/>
    <w:rsid w:val="00C52B45"/>
    <w:rsid w:val="00C52C80"/>
    <w:rsid w:val="00C5454C"/>
    <w:rsid w:val="00C548FB"/>
    <w:rsid w:val="00C54928"/>
    <w:rsid w:val="00C5603E"/>
    <w:rsid w:val="00C5729D"/>
    <w:rsid w:val="00C57537"/>
    <w:rsid w:val="00C57D32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76BAA"/>
    <w:rsid w:val="00C80497"/>
    <w:rsid w:val="00C82239"/>
    <w:rsid w:val="00C823EE"/>
    <w:rsid w:val="00C827B0"/>
    <w:rsid w:val="00C83195"/>
    <w:rsid w:val="00C831A7"/>
    <w:rsid w:val="00C8348A"/>
    <w:rsid w:val="00C83E5A"/>
    <w:rsid w:val="00C84F1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3EE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85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396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9FE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391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E2D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033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97E8A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6F9"/>
    <w:rsid w:val="00DB3877"/>
    <w:rsid w:val="00DB3E21"/>
    <w:rsid w:val="00DB3F79"/>
    <w:rsid w:val="00DB47E7"/>
    <w:rsid w:val="00DB4879"/>
    <w:rsid w:val="00DB5C90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14"/>
    <w:rsid w:val="00DE4990"/>
    <w:rsid w:val="00DE4C4A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1E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43E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0B15"/>
    <w:rsid w:val="00E82200"/>
    <w:rsid w:val="00E83E99"/>
    <w:rsid w:val="00E84EA8"/>
    <w:rsid w:val="00E8536A"/>
    <w:rsid w:val="00E85417"/>
    <w:rsid w:val="00E855EE"/>
    <w:rsid w:val="00E858D4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8B"/>
    <w:rsid w:val="00EA1319"/>
    <w:rsid w:val="00EA15F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5CB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0DB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0E2C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41F"/>
    <w:rsid w:val="00F12E2F"/>
    <w:rsid w:val="00F13754"/>
    <w:rsid w:val="00F147A0"/>
    <w:rsid w:val="00F15714"/>
    <w:rsid w:val="00F163F9"/>
    <w:rsid w:val="00F16891"/>
    <w:rsid w:val="00F16E33"/>
    <w:rsid w:val="00F17A3C"/>
    <w:rsid w:val="00F208E9"/>
    <w:rsid w:val="00F21310"/>
    <w:rsid w:val="00F2191B"/>
    <w:rsid w:val="00F21F87"/>
    <w:rsid w:val="00F22324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53CE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21C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90855"/>
    <w:rsid w:val="00F916B9"/>
    <w:rsid w:val="00F916EA"/>
    <w:rsid w:val="00F91D33"/>
    <w:rsid w:val="00F91EA9"/>
    <w:rsid w:val="00F91FBC"/>
    <w:rsid w:val="00F924D3"/>
    <w:rsid w:val="00F93417"/>
    <w:rsid w:val="00F93C96"/>
    <w:rsid w:val="00F9429E"/>
    <w:rsid w:val="00F94D21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0CF3"/>
    <w:rsid w:val="00FC1900"/>
    <w:rsid w:val="00FC218B"/>
    <w:rsid w:val="00FC27F3"/>
    <w:rsid w:val="00FC3781"/>
    <w:rsid w:val="00FC3CB8"/>
    <w:rsid w:val="00FC40D1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F4EFE65"/>
  <w15:docId w15:val="{674A3F3E-A4F6-4A5D-A181-B03D358B7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D314BE"/>
    <w:pPr>
      <w:keepNext/>
      <w:numPr>
        <w:ilvl w:val="1"/>
        <w:numId w:val="6"/>
      </w:numPr>
      <w:outlineLvl w:val="1"/>
    </w:pPr>
    <w:rPr>
      <w:rFonts w:ascii="Arial" w:hAnsi="Arial"/>
      <w:bCs/>
      <w:sz w:val="28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styleId="af9">
    <w:name w:val="Strong"/>
    <w:basedOn w:val="a2"/>
    <w:uiPriority w:val="22"/>
    <w:qFormat/>
    <w:rsid w:val="008F46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472C3B-7A40-467C-AD01-2B8C118C3F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0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8</cp:revision>
  <cp:lastPrinted>2007-07-14T21:37:00Z</cp:lastPrinted>
  <dcterms:created xsi:type="dcterms:W3CDTF">2019-11-19T12:19:00Z</dcterms:created>
  <dcterms:modified xsi:type="dcterms:W3CDTF">2019-11-19T14:52:00Z</dcterms:modified>
</cp:coreProperties>
</file>